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3821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9ac6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4caba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